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35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of_Particip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± (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2 (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_of_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rok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 (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of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chelo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n read and wr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llit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te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ivil ser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usewi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-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y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a_of_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4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_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 (47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± (SD); 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8T06:26:10Z</dcterms:created>
  <dcterms:modified xsi:type="dcterms:W3CDTF">2025-01-18T06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